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EFF23" w14:textId="77777777" w:rsidR="002F3DF7" w:rsidRDefault="002F3DF7" w:rsidP="00E21613"/>
    <w:p w14:paraId="73D8EC27" w14:textId="58596CAB" w:rsidR="002F3DF7" w:rsidRDefault="002F3DF7" w:rsidP="00E21613">
      <w:r>
        <w:rPr>
          <w:noProof/>
        </w:rPr>
        <w:drawing>
          <wp:inline distT="0" distB="0" distL="0" distR="0" wp14:anchorId="5C03E36B" wp14:editId="750A857D">
            <wp:extent cx="2343150" cy="34505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76" cy="34521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75AEB" w14:textId="77777777" w:rsidR="002F3DF7" w:rsidRDefault="002F3DF7" w:rsidP="00E21613"/>
    <w:p w14:paraId="218DA297" w14:textId="63E87CC4" w:rsidR="000B6FA4" w:rsidRDefault="00E21613" w:rsidP="00E21613">
      <w:r>
        <w:t>Mrs. Hockensmith</w:t>
      </w:r>
      <w:r w:rsidR="00EE3865">
        <w:t xml:space="preserve"> </w:t>
      </w:r>
      <w:r w:rsidR="00881197">
        <w:t xml:space="preserve">PhD, MSN, RN </w:t>
      </w:r>
      <w:r w:rsidR="00EE3865">
        <w:t>is a tenured Assistant Professor in the Department of Nursing and Allied Health</w:t>
      </w:r>
      <w:r w:rsidR="000120B4">
        <w:t xml:space="preserve"> at the </w:t>
      </w:r>
      <w:r w:rsidR="00EE3865">
        <w:t>Indiana University of Pennsylvania</w:t>
      </w:r>
      <w:r w:rsidR="000120B4">
        <w:t xml:space="preserve"> (IUP)</w:t>
      </w:r>
      <w:r w:rsidR="00EE3865">
        <w:t>. She</w:t>
      </w:r>
      <w:r>
        <w:t xml:space="preserve"> has been working in nursing education since 2009. She has experience in the classroom, clinical and online setting.</w:t>
      </w:r>
      <w:r w:rsidR="00EE3865">
        <w:t xml:space="preserve"> </w:t>
      </w:r>
      <w:r>
        <w:t xml:space="preserve"> </w:t>
      </w:r>
      <w:r w:rsidR="00AB72EF">
        <w:t xml:space="preserve">Prior to </w:t>
      </w:r>
      <w:r w:rsidR="001C0690">
        <w:t xml:space="preserve">becoming </w:t>
      </w:r>
      <w:r w:rsidR="00673473">
        <w:t>a</w:t>
      </w:r>
      <w:r w:rsidR="001C0690">
        <w:t xml:space="preserve"> nurse educator</w:t>
      </w:r>
      <w:r w:rsidR="00912E33">
        <w:t xml:space="preserve">, she </w:t>
      </w:r>
      <w:r>
        <w:t>worked as a staff</w:t>
      </w:r>
      <w:r w:rsidR="00EE3865">
        <w:t>/charge registered</w:t>
      </w:r>
      <w:r>
        <w:t xml:space="preserve"> nurse in the emergency department</w:t>
      </w:r>
      <w:r w:rsidR="00912E33">
        <w:t xml:space="preserve"> for </w:t>
      </w:r>
      <w:r w:rsidR="00C83B2C">
        <w:t>32 years</w:t>
      </w:r>
      <w:r w:rsidR="00687AF4">
        <w:t xml:space="preserve">. Other </w:t>
      </w:r>
      <w:r w:rsidR="000E7017">
        <w:t xml:space="preserve">areas of </w:t>
      </w:r>
      <w:r w:rsidR="00061216">
        <w:t xml:space="preserve">clinical </w:t>
      </w:r>
      <w:r w:rsidR="000E7017">
        <w:t xml:space="preserve">experience </w:t>
      </w:r>
      <w:r w:rsidR="00061216">
        <w:t>include</w:t>
      </w:r>
      <w:r w:rsidR="0027256A">
        <w:t xml:space="preserve"> </w:t>
      </w:r>
      <w:r>
        <w:t>Intravenous therapist</w:t>
      </w:r>
      <w:r w:rsidR="00650D18">
        <w:t xml:space="preserve"> and charge nurse </w:t>
      </w:r>
      <w:r>
        <w:t>surgical unit</w:t>
      </w:r>
      <w:r w:rsidR="003E1DB2">
        <w:t xml:space="preserve">. </w:t>
      </w:r>
      <w:r w:rsidR="00CF1F09">
        <w:t xml:space="preserve"> </w:t>
      </w:r>
      <w:r w:rsidR="00B601BC">
        <w:t>Research interests include</w:t>
      </w:r>
      <w:r w:rsidR="001F1F6E">
        <w:t xml:space="preserve"> </w:t>
      </w:r>
      <w:r w:rsidR="00016162">
        <w:t>nur</w:t>
      </w:r>
      <w:r w:rsidR="00BC3CE0">
        <w:t xml:space="preserve">sing as </w:t>
      </w:r>
      <w:r w:rsidR="002972EB">
        <w:t xml:space="preserve">caring, </w:t>
      </w:r>
      <w:r w:rsidR="00A0332C">
        <w:t>dissertation</w:t>
      </w:r>
      <w:r w:rsidR="00881197">
        <w:t xml:space="preserve"> on the clinical nurse preceptor experiences</w:t>
      </w:r>
      <w:r w:rsidR="002972EB">
        <w:t xml:space="preserve">, student nurse </w:t>
      </w:r>
      <w:r w:rsidR="00CB3777">
        <w:t>clinical transitions</w:t>
      </w:r>
      <w:r w:rsidR="008A3488">
        <w:t xml:space="preserve">, and </w:t>
      </w:r>
      <w:r w:rsidR="000C2319">
        <w:t xml:space="preserve"> </w:t>
      </w:r>
      <w:r w:rsidR="00231392">
        <w:t>leadership succession.</w:t>
      </w:r>
      <w:r w:rsidR="009B7118">
        <w:t xml:space="preserve"> </w:t>
      </w:r>
      <w:r w:rsidR="00C50438">
        <w:t xml:space="preserve">Mrs. Hockensmith </w:t>
      </w:r>
      <w:r w:rsidR="00392A3D">
        <w:t xml:space="preserve">obtained a PhD in nursing </w:t>
      </w:r>
      <w:r w:rsidR="002C0625">
        <w:t>from the Indiana University Pennsylvania</w:t>
      </w:r>
      <w:r w:rsidR="00BE294B">
        <w:t>.</w:t>
      </w:r>
      <w:r w:rsidR="000A0B16">
        <w:t xml:space="preserve">  </w:t>
      </w:r>
      <w:r w:rsidR="008D45E5">
        <w:t xml:space="preserve">She has been an active member and past chapter president in </w:t>
      </w:r>
      <w:r w:rsidR="00E205E5">
        <w:t>Sigma Theta Tau International, Zeta Lambda</w:t>
      </w:r>
      <w:r w:rsidR="008F3F69">
        <w:t>. A</w:t>
      </w:r>
      <w:r w:rsidR="006600CD">
        <w:t xml:space="preserve">lso, she has been a member of Emergency Nurses Association </w:t>
      </w:r>
      <w:r w:rsidR="00BB1018">
        <w:t>and a faculty member in the National League for Nurs</w:t>
      </w:r>
      <w:r w:rsidR="00CF6AD3">
        <w:t>ing</w:t>
      </w:r>
      <w:r w:rsidR="00BB1018">
        <w:t>.</w:t>
      </w:r>
    </w:p>
    <w:p w14:paraId="53EF2A00" w14:textId="192B1B51" w:rsidR="00A0332C" w:rsidRDefault="00A0332C" w:rsidP="002C0625"/>
    <w:p w14:paraId="74C8DF48" w14:textId="3C9077A4" w:rsidR="00D93701" w:rsidRDefault="00D93701" w:rsidP="00D93701"/>
    <w:p w14:paraId="3D53574B" w14:textId="526DCECB" w:rsidR="00D93701" w:rsidRDefault="00D93701" w:rsidP="00D93701"/>
    <w:sectPr w:rsidR="00D937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45255"/>
    <w:multiLevelType w:val="hybridMultilevel"/>
    <w:tmpl w:val="87F4F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481EF5"/>
    <w:multiLevelType w:val="hybridMultilevel"/>
    <w:tmpl w:val="A4D02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D2C3A"/>
    <w:multiLevelType w:val="hybridMultilevel"/>
    <w:tmpl w:val="CDC0F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94288E"/>
    <w:multiLevelType w:val="hybridMultilevel"/>
    <w:tmpl w:val="FFFAC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1518613">
    <w:abstractNumId w:val="0"/>
  </w:num>
  <w:num w:numId="2" w16cid:durableId="1012221422">
    <w:abstractNumId w:val="1"/>
  </w:num>
  <w:num w:numId="3" w16cid:durableId="1286934330">
    <w:abstractNumId w:val="2"/>
  </w:num>
  <w:num w:numId="4" w16cid:durableId="1030953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jGyNLE0s7A0MDFV0lEKTi0uzszPAykwqgUA/EQ2LSwAAAA="/>
  </w:docVars>
  <w:rsids>
    <w:rsidRoot w:val="00CB4844"/>
    <w:rsid w:val="000120B4"/>
    <w:rsid w:val="00016162"/>
    <w:rsid w:val="000210B4"/>
    <w:rsid w:val="000222AE"/>
    <w:rsid w:val="00061216"/>
    <w:rsid w:val="000A0B16"/>
    <w:rsid w:val="000B6FA4"/>
    <w:rsid w:val="000C2319"/>
    <w:rsid w:val="000E7017"/>
    <w:rsid w:val="001C0690"/>
    <w:rsid w:val="001F1F6E"/>
    <w:rsid w:val="00231392"/>
    <w:rsid w:val="0027256A"/>
    <w:rsid w:val="002972EB"/>
    <w:rsid w:val="002C0625"/>
    <w:rsid w:val="002F3DF7"/>
    <w:rsid w:val="00392A3D"/>
    <w:rsid w:val="003E1DB2"/>
    <w:rsid w:val="0044208B"/>
    <w:rsid w:val="00573460"/>
    <w:rsid w:val="00604E38"/>
    <w:rsid w:val="00650D18"/>
    <w:rsid w:val="006600CD"/>
    <w:rsid w:val="00673473"/>
    <w:rsid w:val="00680620"/>
    <w:rsid w:val="00687AF4"/>
    <w:rsid w:val="006A4BDF"/>
    <w:rsid w:val="00881197"/>
    <w:rsid w:val="008A3488"/>
    <w:rsid w:val="008D45E5"/>
    <w:rsid w:val="008F3F69"/>
    <w:rsid w:val="00912E33"/>
    <w:rsid w:val="00957186"/>
    <w:rsid w:val="00973CA2"/>
    <w:rsid w:val="009B7118"/>
    <w:rsid w:val="00A0332C"/>
    <w:rsid w:val="00AB72EF"/>
    <w:rsid w:val="00B601BC"/>
    <w:rsid w:val="00BB1018"/>
    <w:rsid w:val="00BC3CE0"/>
    <w:rsid w:val="00BE294B"/>
    <w:rsid w:val="00C50438"/>
    <w:rsid w:val="00C83B2C"/>
    <w:rsid w:val="00CB3777"/>
    <w:rsid w:val="00CB4844"/>
    <w:rsid w:val="00CF1F09"/>
    <w:rsid w:val="00CF6AD3"/>
    <w:rsid w:val="00D22348"/>
    <w:rsid w:val="00D93701"/>
    <w:rsid w:val="00E205E5"/>
    <w:rsid w:val="00E21613"/>
    <w:rsid w:val="00EE3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C32F6"/>
  <w15:docId w15:val="{CD80FE74-BA17-47FF-9016-0781F6AD3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3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4E49D69691F4DB4B24F34420C527A" ma:contentTypeVersion="16" ma:contentTypeDescription="Create a new document." ma:contentTypeScope="" ma:versionID="b9f8d5ba52754f928c17a4cda68c8cee">
  <xsd:schema xmlns:xsd="http://www.w3.org/2001/XMLSchema" xmlns:xs="http://www.w3.org/2001/XMLSchema" xmlns:p="http://schemas.microsoft.com/office/2006/metadata/properties" xmlns:ns2="74d599fe-b1e5-4927-8635-7b9c514a2727" xmlns:ns3="6d8391c7-51b0-446e-854e-c0afd35e67fe" targetNamespace="http://schemas.microsoft.com/office/2006/metadata/properties" ma:root="true" ma:fieldsID="fe83cf42a1d1e6857bafb9163f7f2969" ns2:_="" ns3:_="">
    <xsd:import namespace="74d599fe-b1e5-4927-8635-7b9c514a2727"/>
    <xsd:import namespace="6d8391c7-51b0-446e-854e-c0afd35e6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599fe-b1e5-4927-8635-7b9c514a2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3c3702-3114-4e58-b016-edea9cef0c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391c7-51b0-446e-854e-c0afd35e6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6eb7fd2-69ad-4ddb-82ef-556e63e385ab}" ma:internalName="TaxCatchAll" ma:showField="CatchAllData" ma:web="6d8391c7-51b0-446e-854e-c0afd35e6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4d599fe-b1e5-4927-8635-7b9c514a2727">
      <Terms xmlns="http://schemas.microsoft.com/office/infopath/2007/PartnerControls"/>
    </lcf76f155ced4ddcb4097134ff3c332f>
    <TaxCatchAll xmlns="6d8391c7-51b0-446e-854e-c0afd35e67fe" xsi:nil="true"/>
  </documentManagement>
</p:properties>
</file>

<file path=customXml/itemProps1.xml><?xml version="1.0" encoding="utf-8"?>
<ds:datastoreItem xmlns:ds="http://schemas.openxmlformats.org/officeDocument/2006/customXml" ds:itemID="{3A663EE3-6A45-40AD-9604-A6359B0E4A4F}"/>
</file>

<file path=customXml/itemProps2.xml><?xml version="1.0" encoding="utf-8"?>
<ds:datastoreItem xmlns:ds="http://schemas.openxmlformats.org/officeDocument/2006/customXml" ds:itemID="{0E32F1DA-1E79-47CD-BE63-6724C0C14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E04CDA-E7CF-416C-B9C9-4E2DD91975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Hockensmith</dc:creator>
  <cp:keywords/>
  <dc:description/>
  <cp:lastModifiedBy>Edith West</cp:lastModifiedBy>
  <cp:revision>2</cp:revision>
  <dcterms:created xsi:type="dcterms:W3CDTF">2022-09-13T11:17:00Z</dcterms:created>
  <dcterms:modified xsi:type="dcterms:W3CDTF">2022-09-1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86546423086742A8129A74763CE4D9</vt:lpwstr>
  </property>
</Properties>
</file>